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28193B05" w:rsidR="00E951F8" w:rsidRPr="00507077" w:rsidRDefault="00C63717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dan Teknologi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461637A0" w:rsidR="00E951F8" w:rsidRPr="00507077" w:rsidRDefault="00C63717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inem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Gerakan Linear</w:t>
            </w:r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BB8C9B2" w14:textId="6AF91F32" w:rsidR="00C63717" w:rsidRPr="00C63717" w:rsidRDefault="00C63717" w:rsidP="00C63717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sz w:val="20"/>
                <w:szCs w:val="20"/>
              </w:rPr>
              <w:t>8</w:t>
            </w:r>
            <w:r w:rsidR="00790DE8"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.1  </w:t>
            </w:r>
            <w:r w:rsidR="0010266D"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Sesaran</w:t>
            </w:r>
            <w:proofErr w:type="spellEnd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Halaju</w:t>
            </w:r>
            <w:proofErr w:type="spellEnd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</w:t>
            </w:r>
            <w:r w:rsidRPr="00C63717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Pecutan</w:t>
            </w:r>
            <w:proofErr w:type="spellEnd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sebagai</w:t>
            </w:r>
            <w:proofErr w:type="spellEnd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Pr="00C63717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  <w:r w:rsidRPr="00C63717">
              <w:rPr>
                <w:rStyle w:val="fontstyle01"/>
                <w:rFonts w:ascii="Arial" w:hAnsi="Arial" w:cs="Arial"/>
                <w:sz w:val="20"/>
                <w:szCs w:val="20"/>
              </w:rPr>
              <w:t>Masa</w:t>
            </w:r>
          </w:p>
          <w:p w14:paraId="71B67E76" w14:textId="436B3374" w:rsidR="005160AF" w:rsidRPr="005160AF" w:rsidRDefault="005160AF" w:rsidP="005160AF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</w:p>
          <w:p w14:paraId="1E1E70F7" w14:textId="34261A5C" w:rsidR="00790DE8" w:rsidRPr="00CF7B02" w:rsidRDefault="00790DE8" w:rsidP="00790DE8">
            <w:pPr>
              <w:rPr>
                <w:sz w:val="24"/>
                <w:szCs w:val="24"/>
                <w:lang w:val="en-MY"/>
              </w:rPr>
            </w:pPr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4594FB6C" w:rsidR="00E951F8" w:rsidRPr="00507077" w:rsidRDefault="00C63717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>
              <w:rPr>
                <w:lang w:val="en-US"/>
              </w:rPr>
              <w:t xml:space="preserve"> 8.1.2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843A4F5" w14:textId="77777777" w:rsidR="002B63F9" w:rsidRPr="002B63F9" w:rsidRDefault="00E96175" w:rsidP="00412ECC">
            <w:pPr>
              <w:pStyle w:val="ListParagraph"/>
              <w:numPr>
                <w:ilvl w:val="0"/>
                <w:numId w:val="30"/>
              </w:numPr>
              <w:rPr>
                <w:rStyle w:val="fontstyle01"/>
                <w:rFonts w:ascii="Arial" w:hAnsi="Arial" w:cs="Arial"/>
                <w:color w:val="auto"/>
                <w:sz w:val="24"/>
                <w:szCs w:val="24"/>
                <w:lang w:val="en-MY"/>
              </w:rPr>
            </w:pP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Memerihalkan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="002B63F9"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esaran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eketika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halaju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eketika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</w:t>
            </w:r>
            <w:r w:rsidR="002B63F9"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pecutan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eketika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zarah.</w:t>
            </w:r>
            <w:proofErr w:type="spellEnd"/>
          </w:p>
          <w:p w14:paraId="056DA96D" w14:textId="0E7276C9" w:rsidR="00412ECC" w:rsidRPr="002B63F9" w:rsidRDefault="00412ECC" w:rsidP="00412ECC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jumlah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jarak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dilalui</w:t>
            </w:r>
            <w:proofErr w:type="spellEnd"/>
            <w:r w:rsidR="002B63F9"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oleh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zarah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dalam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tempoh</w:t>
            </w:r>
            <w:proofErr w:type="spellEnd"/>
            <w:r w:rsidR="002B63F9"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masa </w:t>
            </w:r>
            <w:proofErr w:type="spellStart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tertentu</w:t>
            </w:r>
            <w:proofErr w:type="spellEnd"/>
            <w:r w:rsidRPr="002B63F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48A0E28" w14:textId="77777777" w:rsidR="0090514D" w:rsidRPr="00A916BD" w:rsidRDefault="0090514D" w:rsidP="00A916BD">
            <w:pPr>
              <w:spacing w:line="276" w:lineRule="auto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E5507D" w:rsidRDefault="00675BE6" w:rsidP="00E5507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BD0F2D">
        <w:trPr>
          <w:trHeight w:val="6735"/>
        </w:trPr>
        <w:tc>
          <w:tcPr>
            <w:tcW w:w="1883" w:type="dxa"/>
            <w:tcBorders>
              <w:right w:val="single" w:sz="4" w:space="0" w:color="4472C4" w:themeColor="accent1"/>
            </w:tcBorders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  <w:tcBorders>
              <w:left w:val="single" w:sz="4" w:space="0" w:color="4472C4" w:themeColor="accent1"/>
            </w:tcBorders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B5E8C81" w14:textId="528C9CC9" w:rsidR="00296854" w:rsidRDefault="00296854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</w:t>
            </w:r>
            <w:r w:rsidR="00DF0F9B">
              <w:rPr>
                <w:rFonts w:ascii="Arial" w:eastAsia="Calibri" w:hAnsi="Arial" w:cs="Arial"/>
                <w:sz w:val="20"/>
                <w:szCs w:val="20"/>
                <w:lang w:val="en-MY"/>
              </w:rPr>
              <w:t>8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5413E1A" w14:textId="77777777" w:rsidR="00296854" w:rsidRDefault="00296854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DDDC764" w14:textId="742D8ED3" w:rsidR="00E5507D" w:rsidRDefault="00E951F8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B3163C6" w14:textId="77777777" w:rsidR="009B588D" w:rsidRDefault="00023EF3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Tujuan: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Mengkaji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tanda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sesar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merujuk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titik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rujuk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D085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O.</w:t>
            </w:r>
            <w:r w:rsidRPr="00CD085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br/>
            </w:r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9B588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B588D">
              <w:rPr>
                <w:color w:val="000000"/>
              </w:rPr>
              <w:t xml:space="preserve">  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9B588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B588D">
              <w:rPr>
                <w:color w:val="000000"/>
              </w:rPr>
              <w:t xml:space="preserve">  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ak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5 dan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mengkaji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tanda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sesaran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halaju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>bagi</w:t>
            </w:r>
            <w:proofErr w:type="spellEnd"/>
            <w:r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B588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466C94C5" w14:textId="77777777" w:rsidR="009B588D" w:rsidRDefault="009B588D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pergerakan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sebiji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bola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kecil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bergerak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pada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suatu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garis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lurus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melalui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suatu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titik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48CE4E8F" w14:textId="5C9BD62B" w:rsidR="00BD0F2D" w:rsidRPr="00CD0859" w:rsidRDefault="009B588D" w:rsidP="00742DF2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>rujukan</w:t>
            </w:r>
            <w:proofErr w:type="spellEnd"/>
            <w:r w:rsidR="00023EF3" w:rsidRPr="00CD08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023EF3" w:rsidRPr="00CD085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O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.</w:t>
            </w:r>
            <w:r w:rsidR="00023EF3" w:rsidRPr="00CD085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4A63A569" w14:textId="77777777" w:rsidR="00BD0F2D" w:rsidRPr="00742DF2" w:rsidRDefault="00BD0F2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E7948D0" w14:textId="77777777" w:rsidR="00C96FB0" w:rsidRPr="00F873F7" w:rsidRDefault="00C96FB0" w:rsidP="00C96FB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EB28C2" w14:textId="77777777" w:rsid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42E7FDAE" w14:textId="77777777" w:rsidR="00E951F8" w:rsidRPr="00BD0F2D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367C2E78" w14:textId="6187621B" w:rsidR="00BD0F2D" w:rsidRPr="00C96FB0" w:rsidRDefault="00BD0F2D" w:rsidP="00BD0F2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51F8" w:rsidRPr="00507077" w14:paraId="4F69ECFC" w14:textId="77777777" w:rsidTr="00E5507D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18"/>
        <w:gridCol w:w="2951"/>
        <w:gridCol w:w="91"/>
        <w:gridCol w:w="2860"/>
        <w:gridCol w:w="18"/>
        <w:gridCol w:w="2937"/>
        <w:gridCol w:w="32"/>
      </w:tblGrid>
      <w:tr w:rsidR="00A933CB" w14:paraId="6364BAE5" w14:textId="77777777" w:rsidTr="001F5286">
        <w:trPr>
          <w:gridAfter w:val="1"/>
          <w:wAfter w:w="31" w:type="dxa"/>
          <w:trHeight w:val="516"/>
        </w:trPr>
        <w:tc>
          <w:tcPr>
            <w:tcW w:w="10759" w:type="dxa"/>
            <w:gridSpan w:val="7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D7352D">
        <w:trPr>
          <w:gridAfter w:val="1"/>
          <w:wAfter w:w="31" w:type="dxa"/>
          <w:trHeight w:val="252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  <w:gridSpan w:val="2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D7352D">
        <w:trPr>
          <w:gridAfter w:val="1"/>
          <w:wAfter w:w="31" w:type="dxa"/>
          <w:trHeight w:val="270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  <w:gridSpan w:val="2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D7352D">
        <w:trPr>
          <w:gridAfter w:val="1"/>
          <w:wAfter w:w="31" w:type="dxa"/>
          <w:trHeight w:val="252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  <w:gridSpan w:val="2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7352D" w:rsidRPr="00507077" w14:paraId="097D3C9D" w14:textId="77777777" w:rsidTr="00D7352D">
        <w:trPr>
          <w:gridAfter w:val="1"/>
          <w:wAfter w:w="31" w:type="dxa"/>
          <w:trHeight w:val="45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6BFF7B43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92662772"/>
            <w:placeholder>
              <w:docPart w:val="E64E661FB77042AA8CDABD962EE9762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857" w:type="dxa"/>
                <w:gridSpan w:val="5"/>
              </w:tcPr>
              <w:p w14:paraId="4328A636" w14:textId="06DEFA31" w:rsidR="00D7352D" w:rsidRPr="00507077" w:rsidRDefault="00412ECC" w:rsidP="00D7352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dan Teknologi</w:t>
                </w:r>
              </w:p>
            </w:tc>
          </w:sdtContent>
        </w:sdt>
      </w:tr>
      <w:tr w:rsidR="00D7352D" w:rsidRPr="00507077" w14:paraId="2B4DF92F" w14:textId="77777777" w:rsidTr="00D7352D">
        <w:trPr>
          <w:gridAfter w:val="1"/>
          <w:wAfter w:w="31" w:type="dxa"/>
          <w:trHeight w:val="45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248B021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5"/>
          </w:tcPr>
          <w:p w14:paraId="03DC08E5" w14:textId="7AEB0DF6" w:rsidR="00D7352D" w:rsidRPr="00507077" w:rsidRDefault="00377E29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inem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Gerakan Linear</w:t>
            </w:r>
          </w:p>
        </w:tc>
      </w:tr>
      <w:tr w:rsidR="00D7352D" w:rsidRPr="00507077" w14:paraId="303D48B1" w14:textId="77777777" w:rsidTr="00D7352D">
        <w:trPr>
          <w:gridAfter w:val="1"/>
          <w:wAfter w:w="31" w:type="dxa"/>
          <w:trHeight w:val="45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695D3831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2BF2EFE2" w14:textId="6ADEE0C8" w:rsidR="00377E29" w:rsidRPr="00377E29" w:rsidRDefault="00412ECC" w:rsidP="00377E2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8</w:t>
            </w:r>
            <w:r w:rsidR="00D7352D" w:rsidRPr="00CF7B02">
              <w:rPr>
                <w:rStyle w:val="fontstyle01"/>
                <w:sz w:val="20"/>
                <w:szCs w:val="20"/>
              </w:rPr>
              <w:t>.</w:t>
            </w:r>
            <w:r w:rsidR="00D7352D">
              <w:rPr>
                <w:rStyle w:val="fontstyle01"/>
                <w:sz w:val="20"/>
                <w:szCs w:val="20"/>
              </w:rPr>
              <w:t>2</w:t>
            </w:r>
            <w:r w:rsidR="00D7352D" w:rsidRPr="00CF7B02">
              <w:rPr>
                <w:rStyle w:val="fontstyle01"/>
                <w:sz w:val="20"/>
                <w:szCs w:val="20"/>
              </w:rPr>
              <w:t xml:space="preserve">  </w:t>
            </w:r>
            <w:r w:rsidR="00D7352D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="00377E29">
              <w:rPr>
                <w:rStyle w:val="fontstyle01"/>
              </w:rPr>
              <w:t>Pembezaan</w:t>
            </w:r>
            <w:proofErr w:type="spellEnd"/>
            <w:r w:rsidR="00377E29">
              <w:rPr>
                <w:rStyle w:val="fontstyle01"/>
              </w:rPr>
              <w:t xml:space="preserve"> </w:t>
            </w:r>
            <w:proofErr w:type="spellStart"/>
            <w:r w:rsidR="00377E29">
              <w:rPr>
                <w:rStyle w:val="fontstyle01"/>
              </w:rPr>
              <w:t>dalam</w:t>
            </w:r>
            <w:proofErr w:type="spellEnd"/>
            <w:r w:rsidR="00377E29">
              <w:rPr>
                <w:rFonts w:ascii="Arial" w:hAnsi="Arial" w:cs="Arial"/>
                <w:color w:val="000000"/>
              </w:rPr>
              <w:br/>
            </w:r>
            <w:proofErr w:type="spellStart"/>
            <w:r w:rsidR="00377E29">
              <w:rPr>
                <w:rStyle w:val="fontstyle01"/>
              </w:rPr>
              <w:t>Kinematik</w:t>
            </w:r>
            <w:proofErr w:type="spellEnd"/>
            <w:r w:rsidR="00377E29">
              <w:rPr>
                <w:rStyle w:val="fontstyle01"/>
              </w:rPr>
              <w:t xml:space="preserve"> Gerakan</w:t>
            </w:r>
            <w:r w:rsidR="00377E29">
              <w:rPr>
                <w:rStyle w:val="fontstyle01"/>
              </w:rPr>
              <w:t xml:space="preserve"> </w:t>
            </w:r>
            <w:r w:rsidR="00377E29">
              <w:rPr>
                <w:rStyle w:val="fontstyle01"/>
              </w:rPr>
              <w:t>Linear</w:t>
            </w:r>
          </w:p>
          <w:p w14:paraId="3841B1E1" w14:textId="695EC14F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  <w:gridSpan w:val="2"/>
          </w:tcPr>
          <w:p w14:paraId="1AF7D1EE" w14:textId="5429ED4F" w:rsidR="00D7352D" w:rsidRPr="00507077" w:rsidRDefault="00377E29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.2.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8.2.2, 8.2.3</w:t>
            </w:r>
          </w:p>
        </w:tc>
      </w:tr>
      <w:tr w:rsidR="00D7352D" w:rsidRPr="00302BB4" w14:paraId="70F3D50C" w14:textId="77777777" w:rsidTr="00D7352D">
        <w:trPr>
          <w:gridAfter w:val="1"/>
          <w:wAfter w:w="31" w:type="dxa"/>
          <w:trHeight w:val="1375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3A1A6EBD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5"/>
          </w:tcPr>
          <w:p w14:paraId="0C415F9A" w14:textId="45437178" w:rsidR="00D7352D" w:rsidRPr="000F65D0" w:rsidRDefault="00D7352D" w:rsidP="000F65D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77AC84B" w14:textId="4299F6E2" w:rsidR="000F65D0" w:rsidRPr="009D11B0" w:rsidRDefault="000F65D0" w:rsidP="009D11B0">
            <w:pPr>
              <w:pStyle w:val="ListParagraph"/>
              <w:numPr>
                <w:ilvl w:val="0"/>
                <w:numId w:val="31"/>
              </w:numPr>
              <w:rPr>
                <w:lang w:val="en-MY"/>
              </w:rPr>
            </w:pPr>
            <w:proofErr w:type="spellStart"/>
            <w:r>
              <w:rPr>
                <w:rStyle w:val="fontstyle01"/>
              </w:rPr>
              <w:t>Menghubu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ait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antar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saran</w:t>
            </w:r>
            <w:proofErr w:type="spellEnd"/>
            <w:r>
              <w:rPr>
                <w:rStyle w:val="fontstyle01"/>
              </w:rPr>
              <w:t xml:space="preserve">,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halaju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cutan</w:t>
            </w:r>
            <w:proofErr w:type="spellEnd"/>
            <w:r>
              <w:rPr>
                <w:rStyle w:val="fontstyle01"/>
              </w:rPr>
              <w:t>.</w:t>
            </w:r>
          </w:p>
          <w:p w14:paraId="4C68129F" w14:textId="1BE78653" w:rsidR="000F65D0" w:rsidRPr="009D11B0" w:rsidRDefault="000F65D0" w:rsidP="009D11B0">
            <w:pPr>
              <w:pStyle w:val="ListParagraph"/>
              <w:numPr>
                <w:ilvl w:val="0"/>
                <w:numId w:val="31"/>
              </w:numPr>
              <w:rPr>
                <w:lang w:val="en-MY"/>
              </w:rPr>
            </w:pPr>
            <w:proofErr w:type="spellStart"/>
            <w:r>
              <w:rPr>
                <w:rStyle w:val="fontstyle01"/>
              </w:rPr>
              <w:t>Menentukan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mentafsir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halaju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ketik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uatu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zara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ripad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saran</w:t>
            </w:r>
            <w:proofErr w:type="spellEnd"/>
            <w:r>
              <w:rPr>
                <w:rStyle w:val="fontstyle01"/>
              </w:rPr>
              <w:t>.</w:t>
            </w:r>
          </w:p>
          <w:p w14:paraId="6C46BDFF" w14:textId="356968BE" w:rsidR="00D7352D" w:rsidRPr="009E26BC" w:rsidRDefault="000F65D0" w:rsidP="009E26BC">
            <w:pPr>
              <w:pStyle w:val="ListParagraph"/>
              <w:numPr>
                <w:ilvl w:val="0"/>
                <w:numId w:val="31"/>
              </w:numPr>
              <w:rPr>
                <w:lang w:val="en-MY"/>
              </w:rPr>
            </w:pPr>
            <w:proofErr w:type="spellStart"/>
            <w:r>
              <w:rPr>
                <w:rStyle w:val="fontstyle01"/>
              </w:rPr>
              <w:t>Menentukan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mentafsir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cutan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ketik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uatu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zara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ripad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 w:rsidR="009D11B0"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halaju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fungs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saran</w:t>
            </w:r>
            <w:proofErr w:type="spellEnd"/>
            <w:r w:rsidR="009D11B0">
              <w:rPr>
                <w:rStyle w:val="fontstyle01"/>
              </w:rPr>
              <w:t>.</w:t>
            </w:r>
          </w:p>
        </w:tc>
      </w:tr>
      <w:tr w:rsidR="00D7352D" w:rsidRPr="00507077" w14:paraId="04A77D79" w14:textId="77777777" w:rsidTr="00D7352D">
        <w:trPr>
          <w:gridAfter w:val="1"/>
          <w:wAfter w:w="31" w:type="dxa"/>
          <w:trHeight w:val="6019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55411F79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5"/>
          </w:tcPr>
          <w:p w14:paraId="3E61575F" w14:textId="77777777" w:rsidR="00D7352D" w:rsidRPr="00946888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970980" w14:textId="458238C0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DB551C">
              <w:rPr>
                <w:rFonts w:ascii="Arial" w:eastAsia="Calibri" w:hAnsi="Arial" w:cs="Arial"/>
                <w:sz w:val="20"/>
                <w:szCs w:val="20"/>
                <w:lang w:val="en-MY"/>
              </w:rPr>
              <w:t>8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A8669FB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69BA5D" w14:textId="77777777" w:rsidR="0048478C" w:rsidRDefault="001F2DC9" w:rsidP="001F2DC9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ujuan: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andingk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laju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ketika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pada masa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yang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ber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r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(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)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raf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sar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-masa </w:t>
            </w:r>
          </w:p>
          <w:p w14:paraId="0783F5E3" w14:textId="77777777" w:rsidR="0048478C" w:rsidRDefault="001F2DC9" w:rsidP="001F2DC9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dan (ii)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fungs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laju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1.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las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bahagik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pada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berapa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umpul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2.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tiap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umpul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milih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atu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fungs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sar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ripada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yang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rikut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eng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alah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masa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lam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aat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dan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s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alah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sar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lam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m.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>(</w:t>
            </w:r>
            <w:proofErr w:type="gram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a)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</w:t>
            </w:r>
            <w:proofErr w:type="gramEnd"/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s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= 4 + 3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–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2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(b)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s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=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2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– 4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–12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(c)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s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=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2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– 2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+ 1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3.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Pada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uatu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rtas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raf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lukis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raf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sar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-masa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ag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fungs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yang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pilih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ag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0 &lt;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&lt; 6.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4.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lepas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pada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raf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sar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-masa yang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elah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lukis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car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cerun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pada masa </w:t>
            </w:r>
          </w:p>
          <w:p w14:paraId="5F95B7F7" w14:textId="6A20CDCC" w:rsidR="001F2DC9" w:rsidRDefault="001F2DC9" w:rsidP="001F2DC9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= 0, 2, 4, dan 6.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Lengkapk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dual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rikut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</w:p>
          <w:p w14:paraId="06E131F6" w14:textId="77777777" w:rsidR="0048478C" w:rsidRPr="001F2DC9" w:rsidRDefault="0048478C" w:rsidP="001F2DC9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</w:pP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1250"/>
              <w:gridCol w:w="1125"/>
              <w:gridCol w:w="1140"/>
              <w:gridCol w:w="1125"/>
              <w:gridCol w:w="1125"/>
            </w:tblGrid>
            <w:tr w:rsidR="001F2DC9" w:rsidRPr="001F2DC9" w14:paraId="4666F11B" w14:textId="77777777" w:rsidTr="001F2DC9"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BF7173" w14:textId="5A607254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b/>
                      <w:bCs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 xml:space="preserve">Masa </w:t>
                  </w:r>
                  <w:r w:rsidRPr="001F2DC9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t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6FFFC7" w14:textId="410EEA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0</w:t>
                  </w: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B43535" w14:textId="7445AAEC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2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6A09C5" w14:textId="2FBB1BD1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4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05AA65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6</w:t>
                  </w:r>
                </w:p>
              </w:tc>
            </w:tr>
            <w:tr w:rsidR="001F2DC9" w:rsidRPr="001F2DC9" w14:paraId="0273B1C0" w14:textId="77777777" w:rsidTr="001F2DC9"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3C81EE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proofErr w:type="spellStart"/>
                  <w:r w:rsidRPr="001F2DC9">
                    <w:rPr>
                      <w:rFonts w:ascii="Arial" w:eastAsia="Times New Roman" w:hAnsi="Arial" w:cs="Arial"/>
                      <w:b/>
                      <w:bCs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Kecerun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0A518199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3E5810D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94D1F3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647256D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</w:tr>
          </w:tbl>
          <w:p w14:paraId="2B76BC7D" w14:textId="6CF6503E" w:rsidR="001F2DC9" w:rsidRPr="001F2DC9" w:rsidRDefault="001F2DC9" w:rsidP="001F2DC9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5. 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eng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fungs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yang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ber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car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="Times New Roman" w:hAnsi="Cambria Math" w:cs="Arial"/>
                      <w:i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Times New Roman" w:hAnsi="Cambria Math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m:t>ds</m:t>
                  </m:r>
                </m:num>
                <m:den>
                  <m:r>
                    <w:rPr>
                      <w:rFonts w:ascii="Cambria Math" w:eastAsia="Times New Roman" w:hAnsi="Cambria Math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m:t>dt</m:t>
                  </m:r>
                </m:den>
              </m:f>
            </m:oMath>
            <w:r w:rsidR="0048478C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dan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antik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nilai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1F2DC9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t </w:t>
            </w:r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= 0, 2, 4 dan 6.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Lengkapkan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dual</w:t>
            </w:r>
            <w:proofErr w:type="spellEnd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1F2DC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rikut</w:t>
            </w:r>
            <w:proofErr w:type="spellEnd"/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1005"/>
              <w:gridCol w:w="1125"/>
              <w:gridCol w:w="1140"/>
              <w:gridCol w:w="1125"/>
              <w:gridCol w:w="1125"/>
            </w:tblGrid>
            <w:tr w:rsidR="001F2DC9" w:rsidRPr="001F2DC9" w14:paraId="11F6361D" w14:textId="77777777" w:rsidTr="001F2DC9"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29C190" w14:textId="3A12FD6F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b/>
                      <w:bCs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 xml:space="preserve">Masa </w:t>
                  </w:r>
                  <w:r w:rsidRPr="001F2DC9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t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F353A2" w14:textId="059156A2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0</w:t>
                  </w: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DC28AB" w14:textId="33B52705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2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111884" w14:textId="47A6BE10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4</w:t>
                  </w:r>
                </w:p>
              </w:tc>
              <w:tc>
                <w:tcPr>
                  <w:tcW w:w="11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E6451C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w:r w:rsidRPr="001F2DC9">
                    <w:rPr>
                      <w:rFonts w:ascii="Arial" w:eastAsia="Times New Roman" w:hAnsi="Arial" w:cs="Arial"/>
                      <w:color w:val="000000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w:t>6</w:t>
                  </w:r>
                </w:p>
              </w:tc>
            </w:tr>
            <w:tr w:rsidR="001F2DC9" w:rsidRPr="001F2DC9" w14:paraId="7BF1472B" w14:textId="77777777" w:rsidTr="001F2DC9"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86C297" w14:textId="3A785F0F" w:rsidR="001F2DC9" w:rsidRPr="001F2DC9" w:rsidRDefault="0048478C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eastAsia="Times New Roman" w:hAnsi="Cambria Math" w:cs="Arial"/>
                              <w:b/>
                              <w:bCs/>
                              <w:i/>
                              <w:kern w:val="0"/>
                              <w:sz w:val="20"/>
                              <w:szCs w:val="20"/>
                              <w:lang w:val="en-MY" w:eastAsia="en-MY"/>
                              <w14:ligatures w14:val="none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kern w:val="0"/>
                              <w:sz w:val="20"/>
                              <w:szCs w:val="20"/>
                              <w:lang w:val="en-MY" w:eastAsia="en-MY"/>
                              <w14:ligatures w14:val="none"/>
                            </w:rPr>
                            <m:t>ds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kern w:val="0"/>
                              <w:sz w:val="20"/>
                              <w:szCs w:val="20"/>
                              <w:lang w:val="en-MY" w:eastAsia="en-MY"/>
                              <w14:ligatures w14:val="none"/>
                            </w:rPr>
                            <m:t>dt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E3DC58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188EC5E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CE0A82A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A0412F" w14:textId="77777777" w:rsidR="001F2DC9" w:rsidRPr="001F2DC9" w:rsidRDefault="001F2DC9" w:rsidP="0048478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w:pPr>
                </w:p>
              </w:tc>
            </w:tr>
          </w:tbl>
          <w:p w14:paraId="3DA68664" w14:textId="024C632C" w:rsidR="00E274D6" w:rsidRDefault="001F2DC9" w:rsidP="00D517C7">
            <w:pPr>
              <w:pStyle w:val="ListParagraph"/>
              <w:spacing w:line="276" w:lineRule="auto"/>
              <w:ind w:left="0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6. B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andingkan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nilai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cerunan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dan</w:t>
            </w:r>
            <w:r w:rsid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="Times New Roman" w:hAnsi="Cambria Math" w:cs="Arial"/>
                      <w:i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Times New Roman" w:hAnsi="Cambria Math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m:t>ds</m:t>
                  </m:r>
                </m:num>
                <m:den>
                  <m:r>
                    <w:rPr>
                      <w:rFonts w:ascii="Cambria Math" w:eastAsia="Times New Roman" w:hAnsi="Cambria Math" w:cs="Arial"/>
                      <w:kern w:val="0"/>
                      <w:sz w:val="20"/>
                      <w:szCs w:val="20"/>
                      <w:lang w:val="en-MY" w:eastAsia="en-MY"/>
                      <w14:ligatures w14:val="none"/>
                    </w:rPr>
                    <m:t>dt</m:t>
                  </m:r>
                </m:den>
              </m:f>
            </m:oMath>
            <w:r w:rsidR="0048478C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ripada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dua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-dua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dual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7.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uliskan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simpulan</w:t>
            </w:r>
            <w:proofErr w:type="spellEnd"/>
            <w:r w:rsidRPr="0048478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</w:p>
          <w:p w14:paraId="1FBBB08F" w14:textId="77777777" w:rsidR="006028C1" w:rsidRPr="0048478C" w:rsidRDefault="006028C1" w:rsidP="00D517C7">
            <w:pPr>
              <w:pStyle w:val="ListParagraph"/>
              <w:spacing w:line="276" w:lineRule="auto"/>
              <w:ind w:left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1C372FE" w14:textId="77777777" w:rsidR="00FA50CA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053AA5" w14:textId="33275AAB" w:rsidR="009E26BC" w:rsidRPr="006028C1" w:rsidRDefault="00FA50CA" w:rsidP="006028C1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</w:tc>
      </w:tr>
      <w:tr w:rsidR="00D7352D" w:rsidRPr="00507077" w14:paraId="4FE18275" w14:textId="77777777" w:rsidTr="00D7352D">
        <w:trPr>
          <w:gridAfter w:val="1"/>
          <w:wAfter w:w="31" w:type="dxa"/>
          <w:trHeight w:val="1728"/>
        </w:trPr>
        <w:tc>
          <w:tcPr>
            <w:tcW w:w="1902" w:type="dxa"/>
            <w:gridSpan w:val="2"/>
            <w:shd w:val="clear" w:color="auto" w:fill="E2EFD9" w:themeFill="accent6" w:themeFillTint="33"/>
          </w:tcPr>
          <w:p w14:paraId="288540E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5"/>
          </w:tcPr>
          <w:p w14:paraId="05D543D8" w14:textId="144E9D23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52799F66" w:rsidR="006028C1" w:rsidRPr="006028C1" w:rsidRDefault="00000000" w:rsidP="00D7352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  <w:tr w:rsidR="00B2062B" w14:paraId="1C9EA59A" w14:textId="77777777" w:rsidTr="000370E7">
        <w:tc>
          <w:tcPr>
            <w:tcW w:w="10790" w:type="dxa"/>
            <w:gridSpan w:val="8"/>
            <w:shd w:val="clear" w:color="auto" w:fill="92D050"/>
          </w:tcPr>
          <w:p w14:paraId="7C7D37E0" w14:textId="77777777" w:rsidR="00B2062B" w:rsidRPr="004B546B" w:rsidRDefault="00B2062B" w:rsidP="000370E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AD586BB" w14:textId="77777777" w:rsidR="00B2062B" w:rsidRDefault="00B2062B" w:rsidP="000370E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B2062B" w:rsidRPr="00507077" w14:paraId="648170DF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0D43CD8E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3"/>
          </w:tcPr>
          <w:p w14:paraId="7D31746F" w14:textId="77777777" w:rsidR="00B2062B" w:rsidRPr="00507077" w:rsidRDefault="00B2062B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gridSpan w:val="2"/>
            <w:shd w:val="clear" w:color="auto" w:fill="E2EFD9" w:themeFill="accent6" w:themeFillTint="33"/>
          </w:tcPr>
          <w:p w14:paraId="6D4CBAD6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489909367"/>
            <w:placeholder>
              <w:docPart w:val="C190B42B1A3547CE83202B36C1E8B71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  <w:gridSpan w:val="2"/>
              </w:tcPr>
              <w:p w14:paraId="33A88EF7" w14:textId="77777777" w:rsidR="00B2062B" w:rsidRPr="00507077" w:rsidRDefault="00B2062B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B2062B" w:rsidRPr="00507077" w14:paraId="6AEDC289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54D3FE5E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662658223"/>
            <w:placeholder>
              <w:docPart w:val="8DEC51E6EC3748B8AAB93A25A493967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3"/>
              </w:tcPr>
              <w:p w14:paraId="63D23071" w14:textId="77777777" w:rsidR="00B2062B" w:rsidRPr="00507077" w:rsidRDefault="00B2062B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gridSpan w:val="2"/>
            <w:shd w:val="clear" w:color="auto" w:fill="E2EFD9" w:themeFill="accent6" w:themeFillTint="33"/>
          </w:tcPr>
          <w:p w14:paraId="11994628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  <w:gridSpan w:val="2"/>
          </w:tcPr>
          <w:p w14:paraId="40251D9C" w14:textId="77777777" w:rsidR="00B2062B" w:rsidRPr="00507077" w:rsidRDefault="00B2062B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2062B" w:rsidRPr="00507077" w14:paraId="733313B3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3E4CEBF1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175763473"/>
            <w:placeholder>
              <w:docPart w:val="E5303CEBFD394E87AA52D68EC976CF7A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3"/>
              </w:tcPr>
              <w:p w14:paraId="2804653A" w14:textId="77777777" w:rsidR="00B2062B" w:rsidRPr="00507077" w:rsidRDefault="00B2062B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gridSpan w:val="2"/>
            <w:shd w:val="clear" w:color="auto" w:fill="E2EFD9" w:themeFill="accent6" w:themeFillTint="33"/>
          </w:tcPr>
          <w:p w14:paraId="4BAC3265" w14:textId="77777777" w:rsidR="00B2062B" w:rsidRPr="007D365C" w:rsidRDefault="00B2062B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  <w:gridSpan w:val="2"/>
          </w:tcPr>
          <w:p w14:paraId="28161BBE" w14:textId="77777777" w:rsidR="00B2062B" w:rsidRPr="00507077" w:rsidRDefault="00B2062B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2062B" w:rsidRPr="00507077" w14:paraId="5E743676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987A567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14403325"/>
            <w:placeholder>
              <w:docPart w:val="D7871CB87F7C4ADA8E0FF75E115AB95C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7"/>
              </w:tcPr>
              <w:p w14:paraId="33E11F22" w14:textId="77777777" w:rsidR="00B2062B" w:rsidRPr="00507077" w:rsidRDefault="00B2062B" w:rsidP="000370E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dan Teknologi</w:t>
                </w:r>
              </w:p>
            </w:tc>
          </w:sdtContent>
        </w:sdt>
      </w:tr>
      <w:tr w:rsidR="00B2062B" w:rsidRPr="00507077" w14:paraId="5374E101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B5A4847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7"/>
          </w:tcPr>
          <w:p w14:paraId="4193857D" w14:textId="77777777" w:rsidR="00B2062B" w:rsidRPr="00507077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inem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Gerakan Linear</w:t>
            </w:r>
          </w:p>
        </w:tc>
      </w:tr>
      <w:tr w:rsidR="00B2062B" w:rsidRPr="00507077" w14:paraId="2FB19CB3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5E8BFFA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  <w:gridSpan w:val="2"/>
          </w:tcPr>
          <w:p w14:paraId="1DCC958E" w14:textId="1A94319B" w:rsidR="00F01708" w:rsidRPr="00F01708" w:rsidRDefault="00B2062B" w:rsidP="00F01708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sz w:val="20"/>
                <w:szCs w:val="20"/>
              </w:rPr>
              <w:t>8</w:t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  <w:r w:rsidR="00F01708">
              <w:rPr>
                <w:rStyle w:val="fontstyle01"/>
                <w:rFonts w:ascii="Arial" w:hAnsi="Arial" w:cs="Arial"/>
                <w:sz w:val="20"/>
                <w:szCs w:val="20"/>
              </w:rPr>
              <w:t>3</w:t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  </w:t>
            </w:r>
            <w:proofErr w:type="spellStart"/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>Pengamiran</w:t>
            </w:r>
            <w:proofErr w:type="spellEnd"/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>dalam</w:t>
            </w:r>
            <w:proofErr w:type="spellEnd"/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>Kinematik</w:t>
            </w:r>
            <w:proofErr w:type="spellEnd"/>
            <w:r w:rsidR="00F01708">
              <w:rPr>
                <w:rStyle w:val="fontstyle01"/>
              </w:rPr>
              <w:t xml:space="preserve"> </w:t>
            </w:r>
            <w:r w:rsidR="00F01708" w:rsidRPr="00F01708">
              <w:rPr>
                <w:rStyle w:val="fontstyle01"/>
                <w:rFonts w:ascii="Arial" w:hAnsi="Arial" w:cs="Arial"/>
                <w:sz w:val="20"/>
                <w:szCs w:val="20"/>
              </w:rPr>
              <w:t>Gerakan Linear</w:t>
            </w:r>
          </w:p>
          <w:p w14:paraId="0D19A0C8" w14:textId="1EDA994B" w:rsidR="00B2062B" w:rsidRPr="00C63717" w:rsidRDefault="00B2062B" w:rsidP="000370E7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</w:p>
          <w:p w14:paraId="2B39CCA8" w14:textId="77777777" w:rsidR="00B2062B" w:rsidRPr="005160AF" w:rsidRDefault="00B2062B" w:rsidP="000370E7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</w:p>
          <w:p w14:paraId="636D251E" w14:textId="77777777" w:rsidR="00B2062B" w:rsidRPr="00CF7B02" w:rsidRDefault="00B2062B" w:rsidP="000370E7">
            <w:pPr>
              <w:rPr>
                <w:sz w:val="24"/>
                <w:szCs w:val="24"/>
                <w:lang w:val="en-MY"/>
              </w:rPr>
            </w:pPr>
          </w:p>
          <w:p w14:paraId="6D35D2CD" w14:textId="77777777" w:rsidR="00B2062B" w:rsidRPr="00507077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3"/>
            <w:shd w:val="clear" w:color="auto" w:fill="E2EFD9" w:themeFill="accent6" w:themeFillTint="33"/>
          </w:tcPr>
          <w:p w14:paraId="44E4F9AF" w14:textId="77777777" w:rsidR="00B2062B" w:rsidRPr="00507077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  <w:gridSpan w:val="2"/>
          </w:tcPr>
          <w:p w14:paraId="1F4B881E" w14:textId="33C27F72" w:rsidR="00B2062B" w:rsidRPr="00507077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</w:t>
            </w:r>
            <w:r w:rsidR="00F01708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1,</w:t>
            </w:r>
            <w:r>
              <w:rPr>
                <w:lang w:val="en-US"/>
              </w:rPr>
              <w:t xml:space="preserve"> 8.</w:t>
            </w:r>
            <w:r w:rsidR="00F01708">
              <w:rPr>
                <w:lang w:val="en-US"/>
              </w:rPr>
              <w:t>3</w:t>
            </w:r>
            <w:r>
              <w:rPr>
                <w:lang w:val="en-US"/>
              </w:rPr>
              <w:t>.2</w:t>
            </w:r>
          </w:p>
        </w:tc>
      </w:tr>
      <w:tr w:rsidR="00B2062B" w:rsidRPr="00302BB4" w14:paraId="390B67E6" w14:textId="77777777" w:rsidTr="000370E7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BD5428A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7"/>
          </w:tcPr>
          <w:p w14:paraId="4F6674DC" w14:textId="77777777" w:rsidR="00B2062B" w:rsidRPr="00675BE6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5066B94" w14:textId="7A3B0565" w:rsidR="00A07BCB" w:rsidRPr="00A07BCB" w:rsidRDefault="00F01708" w:rsidP="00A07BCB">
            <w:pPr>
              <w:pStyle w:val="ListParagraph"/>
              <w:numPr>
                <w:ilvl w:val="0"/>
                <w:numId w:val="34"/>
              </w:numPr>
              <w:rPr>
                <w:rStyle w:val="fontstyle01"/>
                <w:rFonts w:ascii="Arial" w:hAnsi="Arial" w:cs="Arial"/>
                <w:color w:val="auto"/>
                <w:sz w:val="20"/>
                <w:szCs w:val="20"/>
                <w:lang w:val="en-MY"/>
              </w:rPr>
            </w:pP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mentafsir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halaju</w:t>
            </w:r>
            <w:proofErr w:type="spellEnd"/>
            <w:r w:rsidR="00A07BCB">
              <w:rPr>
                <w:rStyle w:val="fontstyle01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seketika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zarah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daripada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="00A07BCB">
              <w:rPr>
                <w:rStyle w:val="fontstyle01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pecutan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52B3F02C" w14:textId="7DD13A40" w:rsidR="00F01708" w:rsidRPr="00A07BCB" w:rsidRDefault="00F01708" w:rsidP="00A07BCB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mentafsir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sesaran</w:t>
            </w:r>
            <w:proofErr w:type="spellEnd"/>
            <w:r w:rsidR="00A07BCB">
              <w:rPr>
                <w:rStyle w:val="fontstyle01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seketika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zarah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daripada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="00A07BCB">
              <w:rPr>
                <w:rStyle w:val="fontstyle01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halaju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fungsi</w:t>
            </w:r>
            <w:proofErr w:type="spellEnd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7BCB">
              <w:rPr>
                <w:rStyle w:val="fontstyle01"/>
                <w:rFonts w:ascii="Arial" w:hAnsi="Arial" w:cs="Arial"/>
                <w:sz w:val="20"/>
                <w:szCs w:val="20"/>
              </w:rPr>
              <w:t>pecutan</w:t>
            </w:r>
            <w:proofErr w:type="spellEnd"/>
            <w:r w:rsidR="00A07BC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3C879FC" w14:textId="77777777" w:rsidR="00B2062B" w:rsidRPr="00A07BCB" w:rsidRDefault="00B2062B" w:rsidP="000370E7">
            <w:pPr>
              <w:spacing w:line="276" w:lineRule="auto"/>
              <w:rPr>
                <w:rFonts w:ascii="Arial" w:hAnsi="Arial" w:cs="Arial"/>
                <w:color w:val="000000"/>
                <w:kern w:val="0"/>
                <w:sz w:val="20"/>
                <w:szCs w:val="20"/>
              </w:rPr>
            </w:pPr>
          </w:p>
          <w:p w14:paraId="3CFC6069" w14:textId="77777777" w:rsidR="00B2062B" w:rsidRPr="00E5507D" w:rsidRDefault="00B2062B" w:rsidP="000370E7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B2062B" w:rsidRPr="00507077" w14:paraId="6075391F" w14:textId="77777777" w:rsidTr="000370E7">
        <w:trPr>
          <w:trHeight w:val="6735"/>
        </w:trPr>
        <w:tc>
          <w:tcPr>
            <w:tcW w:w="1883" w:type="dxa"/>
            <w:tcBorders>
              <w:right w:val="single" w:sz="4" w:space="0" w:color="4472C4" w:themeColor="accent1"/>
            </w:tcBorders>
            <w:shd w:val="clear" w:color="auto" w:fill="E2EFD9" w:themeFill="accent6" w:themeFillTint="33"/>
          </w:tcPr>
          <w:p w14:paraId="059DAE89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7"/>
            <w:tcBorders>
              <w:left w:val="single" w:sz="4" w:space="0" w:color="4472C4" w:themeColor="accent1"/>
            </w:tcBorders>
          </w:tcPr>
          <w:p w14:paraId="0D3D784B" w14:textId="77777777" w:rsidR="00B2062B" w:rsidRPr="00946888" w:rsidRDefault="00B2062B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A3C8368" w14:textId="77777777" w:rsidR="00B2062B" w:rsidRDefault="00B2062B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8. </w:t>
            </w:r>
          </w:p>
          <w:p w14:paraId="4E89DC0F" w14:textId="77777777" w:rsidR="00B2062B" w:rsidRDefault="00B2062B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19CC1CE5" w14:textId="77777777" w:rsidR="00B2062B" w:rsidRPr="00F873F7" w:rsidRDefault="00B2062B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67D30D1" w14:textId="77777777" w:rsidR="00B2062B" w:rsidRDefault="00B2062B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B3F860B" w14:textId="7CE6C476" w:rsidR="00B2062B" w:rsidRPr="00FB2161" w:rsidRDefault="00FB2161" w:rsidP="000370E7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Kelas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ibahagik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terdir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tiga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emp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orang.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Gunak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1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1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, dan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bincangk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tentang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aspek-aspek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gramStart"/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a)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Cara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endap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halaj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sesar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pecut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(b)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Syarat-syar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endap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halaj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aksimum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minimum.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(c)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Kepenting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lakar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endap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julat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masa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mengalam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pecut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ata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nyahpecutan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</w:t>
            </w:r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(ii) </w:t>
            </w:r>
            <w:r w:rsidR="00313F3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jumlah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jarak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ilalu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suatu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selang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 xml:space="preserve"> masa </w:t>
            </w:r>
            <w:proofErr w:type="spellStart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diberi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FB216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2A25D6" w14:textId="77777777" w:rsidR="00313F38" w:rsidRDefault="00313F38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1D0C2E50" w14:textId="77777777" w:rsidR="00313F38" w:rsidRDefault="00313F38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1F061D21" w14:textId="21FA5E9B" w:rsidR="00B2062B" w:rsidRPr="00F873F7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983941" w14:textId="77777777" w:rsidR="00B2062B" w:rsidRDefault="00B2062B" w:rsidP="000370E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12D94A48" w14:textId="77777777" w:rsidR="00B2062B" w:rsidRPr="00BD0F2D" w:rsidRDefault="00B2062B" w:rsidP="000370E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35037390" w14:textId="77777777" w:rsidR="00B2062B" w:rsidRPr="00C96FB0" w:rsidRDefault="00B2062B" w:rsidP="000370E7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062B" w:rsidRPr="00507077" w14:paraId="4194A827" w14:textId="77777777" w:rsidTr="000370E7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0C1D43FD" w14:textId="77777777" w:rsidR="00B2062B" w:rsidRPr="007D365C" w:rsidRDefault="00B2062B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7"/>
          </w:tcPr>
          <w:p w14:paraId="59C5FFB3" w14:textId="77777777" w:rsidR="00B2062B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588149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BEF581C" w14:textId="77777777" w:rsidR="00B2062B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9654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813FB18" w14:textId="77777777" w:rsidR="00B2062B" w:rsidRPr="00507077" w:rsidRDefault="00B2062B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209419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FB2161" w14:paraId="380889C1" w14:textId="77777777" w:rsidTr="000370E7">
        <w:tc>
          <w:tcPr>
            <w:tcW w:w="10790" w:type="dxa"/>
            <w:gridSpan w:val="5"/>
            <w:shd w:val="clear" w:color="auto" w:fill="92D050"/>
          </w:tcPr>
          <w:p w14:paraId="299A8129" w14:textId="77777777" w:rsidR="00FB2161" w:rsidRPr="004B546B" w:rsidRDefault="00FB2161" w:rsidP="000370E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2759B885" w14:textId="77777777" w:rsidR="00FB2161" w:rsidRDefault="00FB2161" w:rsidP="000370E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FB2161" w:rsidRPr="00507077" w14:paraId="06B57504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3A9976DF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C7226F9" w14:textId="77777777" w:rsidR="00FB2161" w:rsidRPr="00507077" w:rsidRDefault="00FB2161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24DEFC1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6114437"/>
            <w:placeholder>
              <w:docPart w:val="F6AA7DDBCFAE4EF6AACB542737CEBF06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72F39C06" w14:textId="77777777" w:rsidR="00FB2161" w:rsidRPr="00507077" w:rsidRDefault="00FB2161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B2161" w:rsidRPr="00507077" w14:paraId="522A8980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7A56BE0A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260987010"/>
            <w:placeholder>
              <w:docPart w:val="8B86089F0F7F47D6AC62834D47E7401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6CC5908C" w14:textId="77777777" w:rsidR="00FB2161" w:rsidRPr="00507077" w:rsidRDefault="00FB2161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2474211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32BE8614" w14:textId="77777777" w:rsidR="00FB2161" w:rsidRPr="00507077" w:rsidRDefault="00FB2161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B2161" w:rsidRPr="00507077" w14:paraId="66153A01" w14:textId="77777777" w:rsidTr="000370E7">
        <w:tc>
          <w:tcPr>
            <w:tcW w:w="1883" w:type="dxa"/>
            <w:shd w:val="clear" w:color="auto" w:fill="E2EFD9" w:themeFill="accent6" w:themeFillTint="33"/>
          </w:tcPr>
          <w:p w14:paraId="44E9E458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693368428"/>
            <w:placeholder>
              <w:docPart w:val="72F004CC04D14EEF92FA3764AFBF4B3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5BE9CC93" w14:textId="77777777" w:rsidR="00FB2161" w:rsidRPr="00507077" w:rsidRDefault="00FB2161" w:rsidP="000370E7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359FD9E" w14:textId="77777777" w:rsidR="00FB2161" w:rsidRPr="007D365C" w:rsidRDefault="00FB2161" w:rsidP="000370E7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1E63648D" w14:textId="77777777" w:rsidR="00FB2161" w:rsidRPr="00507077" w:rsidRDefault="00FB2161" w:rsidP="000370E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B2161" w:rsidRPr="00507077" w14:paraId="45C83DEF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75F2ED3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87965062"/>
            <w:placeholder>
              <w:docPart w:val="70545E4F7B26497EA52874397EF2C36C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79943528" w14:textId="77777777" w:rsidR="00FB2161" w:rsidRPr="00507077" w:rsidRDefault="00FB2161" w:rsidP="000370E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dan Teknologi</w:t>
                </w:r>
              </w:p>
            </w:tc>
          </w:sdtContent>
        </w:sdt>
      </w:tr>
      <w:tr w:rsidR="00FB2161" w:rsidRPr="00507077" w14:paraId="1BF43F4C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DFCE426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9C955FA" w14:textId="77777777" w:rsidR="00FB2161" w:rsidRPr="00507077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inemat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Gerakan Linear</w:t>
            </w:r>
          </w:p>
        </w:tc>
      </w:tr>
      <w:tr w:rsidR="00FB2161" w:rsidRPr="00507077" w14:paraId="1950F6EB" w14:textId="77777777" w:rsidTr="000370E7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42D1A88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6BE9C41" w14:textId="5D549298" w:rsidR="00FB2161" w:rsidRPr="00FB2161" w:rsidRDefault="00FB2161" w:rsidP="00FB2161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sz w:val="20"/>
                <w:szCs w:val="20"/>
              </w:rPr>
              <w:t>8</w:t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  <w:r>
              <w:rPr>
                <w:rStyle w:val="fontstyle01"/>
                <w:rFonts w:ascii="Arial" w:hAnsi="Arial" w:cs="Arial"/>
                <w:sz w:val="20"/>
                <w:szCs w:val="20"/>
              </w:rPr>
              <w:t>4</w:t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  </w:t>
            </w:r>
            <w:proofErr w:type="spellStart"/>
            <w:r w:rsidRPr="00FB2161">
              <w:rPr>
                <w:rStyle w:val="fontstyle01"/>
                <w:rFonts w:ascii="Arial" w:hAnsi="Arial" w:cs="Arial"/>
                <w:sz w:val="20"/>
                <w:szCs w:val="20"/>
              </w:rPr>
              <w:t>Aplikasi</w:t>
            </w:r>
            <w:proofErr w:type="spellEnd"/>
            <w:r w:rsidRPr="00FB2161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2161">
              <w:rPr>
                <w:rStyle w:val="fontstyle01"/>
                <w:rFonts w:ascii="Arial" w:hAnsi="Arial" w:cs="Arial"/>
                <w:sz w:val="20"/>
                <w:szCs w:val="20"/>
              </w:rPr>
              <w:t>Kinematik</w:t>
            </w:r>
            <w:proofErr w:type="spellEnd"/>
            <w:r w:rsidRPr="00FB2161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FB2161">
              <w:rPr>
                <w:rStyle w:val="fontstyle01"/>
                <w:rFonts w:ascii="Arial" w:hAnsi="Arial" w:cs="Arial"/>
                <w:sz w:val="20"/>
                <w:szCs w:val="20"/>
              </w:rPr>
              <w:t>Gerakan Linear</w:t>
            </w:r>
          </w:p>
          <w:p w14:paraId="5B4A40CE" w14:textId="77777777" w:rsidR="00FB2161" w:rsidRPr="005160AF" w:rsidRDefault="00FB2161" w:rsidP="000370E7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</w:p>
          <w:p w14:paraId="4AA4F5D4" w14:textId="77777777" w:rsidR="00FB2161" w:rsidRPr="00CF7B02" w:rsidRDefault="00FB2161" w:rsidP="000370E7">
            <w:pPr>
              <w:rPr>
                <w:sz w:val="24"/>
                <w:szCs w:val="24"/>
                <w:lang w:val="en-MY"/>
              </w:rPr>
            </w:pPr>
          </w:p>
          <w:p w14:paraId="35779B6F" w14:textId="77777777" w:rsidR="00FB2161" w:rsidRPr="00507077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4892CDDC" w14:textId="77777777" w:rsidR="00FB2161" w:rsidRPr="00507077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2F05746" w14:textId="76353AD7" w:rsidR="00FB2161" w:rsidRPr="00507077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8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</w:p>
        </w:tc>
      </w:tr>
      <w:tr w:rsidR="00FB2161" w:rsidRPr="00302BB4" w14:paraId="45A33960" w14:textId="77777777" w:rsidTr="000370E7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521D4AB8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48C85B45" w14:textId="77777777" w:rsidR="00FB2161" w:rsidRPr="00675BE6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7092922" w14:textId="77BF3CDE" w:rsidR="00F54D5D" w:rsidRPr="00F50278" w:rsidRDefault="00F54D5D" w:rsidP="00F50278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="00F50278">
              <w:rPr>
                <w:rStyle w:val="fontstyle01"/>
                <w:rFonts w:ascii="Arial" w:hAnsi="Arial" w:cs="Arial"/>
                <w:sz w:val="20"/>
                <w:szCs w:val="20"/>
              </w:rPr>
              <w:t>kinematic</w:t>
            </w:r>
            <w:r w:rsidR="00F50278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gerakan</w:t>
            </w:r>
            <w:proofErr w:type="spellEnd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linear yang </w:t>
            </w: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="00F50278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pembezaan</w:t>
            </w:r>
            <w:proofErr w:type="spellEnd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F50278">
              <w:rPr>
                <w:rStyle w:val="fontstyle01"/>
                <w:rFonts w:ascii="Arial" w:hAnsi="Arial" w:cs="Arial"/>
                <w:sz w:val="20"/>
                <w:szCs w:val="20"/>
              </w:rPr>
              <w:t>pengamiran</w:t>
            </w:r>
            <w:proofErr w:type="spellEnd"/>
            <w:r w:rsidR="00F50278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77E11F14" w14:textId="77777777" w:rsidR="00FB2161" w:rsidRPr="00F50278" w:rsidRDefault="00FB2161" w:rsidP="000370E7">
            <w:pPr>
              <w:spacing w:line="276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  <w:p w14:paraId="12724A90" w14:textId="77777777" w:rsidR="00FB2161" w:rsidRPr="00E5507D" w:rsidRDefault="00FB2161" w:rsidP="000370E7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FB2161" w:rsidRPr="00507077" w14:paraId="2D9E511B" w14:textId="77777777" w:rsidTr="000370E7">
        <w:trPr>
          <w:trHeight w:val="6735"/>
        </w:trPr>
        <w:tc>
          <w:tcPr>
            <w:tcW w:w="1883" w:type="dxa"/>
            <w:tcBorders>
              <w:right w:val="single" w:sz="4" w:space="0" w:color="4472C4" w:themeColor="accent1"/>
            </w:tcBorders>
            <w:shd w:val="clear" w:color="auto" w:fill="E2EFD9" w:themeFill="accent6" w:themeFillTint="33"/>
          </w:tcPr>
          <w:p w14:paraId="21DCE128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  <w:tcBorders>
              <w:left w:val="single" w:sz="4" w:space="0" w:color="4472C4" w:themeColor="accent1"/>
            </w:tcBorders>
          </w:tcPr>
          <w:p w14:paraId="31B687BC" w14:textId="77777777" w:rsidR="00FB2161" w:rsidRPr="00946888" w:rsidRDefault="00FB2161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28206B9" w14:textId="77777777" w:rsidR="00FB2161" w:rsidRDefault="00FB2161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8. </w:t>
            </w:r>
          </w:p>
          <w:p w14:paraId="1148AF5E" w14:textId="77777777" w:rsidR="00FB2161" w:rsidRDefault="00FB2161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2C7C598E" w14:textId="77777777" w:rsidR="00FB2161" w:rsidRPr="00F873F7" w:rsidRDefault="00FB2161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9845D1A" w14:textId="77777777" w:rsidR="00FB2161" w:rsidRDefault="00FB2161" w:rsidP="000370E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859B981" w14:textId="77777777" w:rsidR="00EF75D1" w:rsidRDefault="00F54D5D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1. </w:t>
            </w:r>
            <w:r w:rsidR="00AE6A9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</w:t>
            </w:r>
            <w:r w:rsidR="00EF75D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Guru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mbahagikan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murid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pada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berapa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umpulan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  <w:t xml:space="preserve">2. </w:t>
            </w:r>
            <w:r w:rsidR="00A52EE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Masalah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rian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perti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yang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rikut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berikan</w:t>
            </w:r>
            <w:proofErr w:type="spellEnd"/>
            <w:r w:rsidR="00A52EE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: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br/>
            </w:r>
            <w:r w:rsidR="00EF75D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orang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pemandu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reta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dang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mandu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engan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laju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90 km j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–1</w:t>
            </w:r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pada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uatu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lan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raya</w:t>
            </w:r>
            <w:proofErr w:type="spellEnd"/>
            <w:r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 w:rsidR="00EF75D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</w:t>
            </w:r>
          </w:p>
          <w:p w14:paraId="71AC29C7" w14:textId="77777777" w:rsidR="00EF75D1" w:rsidRDefault="00EF75D1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lurus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 Tiba-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iba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pemandu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ernampak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orang</w:t>
            </w:r>
            <w:proofErr w:type="spellEnd"/>
            <w:r w:rsidR="00A52EE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udak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rentas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lan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raya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40 m di 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</w:t>
            </w:r>
          </w:p>
          <w:p w14:paraId="7CFA89E4" w14:textId="77777777" w:rsidR="00EF75D1" w:rsidRDefault="00EF75D1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dapannya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 P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emandu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gambil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masa 0.75 s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belum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ekan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rek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reta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.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lepas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3C40E7FC" w14:textId="52DD4808" w:rsidR="00313F38" w:rsidRPr="00A52EE0" w:rsidRDefault="00EF75D1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eka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rek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,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reta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galami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nyahpecutan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engan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adar</w:t>
            </w:r>
            <w:proofErr w:type="spellEnd"/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10 m s</w:t>
            </w:r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vertAlign w:val="superscript"/>
                <w:lang w:val="en-MY" w:eastAsia="en-MY"/>
                <w14:ligatures w14:val="none"/>
              </w:rPr>
              <w:t>–2</w:t>
            </w:r>
            <w:r w:rsidR="00F54D5D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</w:p>
          <w:p w14:paraId="71E78993" w14:textId="77777777" w:rsidR="00EF75D1" w:rsidRDefault="00EF75D1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r w:rsidR="00313F38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>(</w:t>
            </w:r>
            <w:proofErr w:type="spellStart"/>
            <w:r w:rsidR="00313F38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>i</w:t>
            </w:r>
            <w:proofErr w:type="spellEnd"/>
            <w:r w:rsidR="00313F38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)   </w:t>
            </w:r>
            <w:r w:rsidR="00A52EE0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olehkah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pemandu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elakkan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aripada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langgar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udak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?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elaskan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engan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66766397" w14:textId="77777777" w:rsidR="00EF75D1" w:rsidRDefault="00EF75D1" w:rsidP="00F54D5D">
            <w:pP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      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lukis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atu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graf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laju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-masa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untuk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nunjukkan</w:t>
            </w:r>
            <w:proofErr w:type="spellEnd"/>
            <w:r w:rsidR="00A52EE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perjalanannya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pada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aat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a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lihat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4DC97509" w14:textId="08BB87E7" w:rsidR="00313F38" w:rsidRPr="00F54D5D" w:rsidRDefault="00EF75D1" w:rsidP="00F54D5D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      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eorang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udak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rentas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jalan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raya</w:t>
            </w:r>
            <w:proofErr w:type="spellEnd"/>
            <w:r w:rsidR="00313F38" w:rsidRPr="00F54D5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.</w:t>
            </w:r>
          </w:p>
          <w:p w14:paraId="326DBCFB" w14:textId="77777777" w:rsidR="00EF75D1" w:rsidRDefault="00EF75D1" w:rsidP="000370E7">
            <w:pPr>
              <w:spacing w:line="276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</w:t>
            </w:r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(ii) </w:t>
            </w:r>
            <w:r w:rsidR="00A52EE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Apakah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halaju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aksimum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pemandu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oleh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mandu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upaya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a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tidak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langgar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5CE27DF7" w14:textId="46A4FAAF" w:rsidR="00FB2161" w:rsidRDefault="00EF75D1" w:rsidP="000370E7">
            <w:pPr>
              <w:spacing w:line="276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              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udak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itu</w:t>
            </w:r>
            <w:proofErr w:type="spellEnd"/>
            <w:r w:rsidR="00F54D5D" w:rsidRPr="00F5027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?</w:t>
            </w:r>
            <w:r w:rsidR="00F54D5D" w:rsidRPr="00F50278"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56CDCD33" w14:textId="77777777" w:rsidR="00A52EE0" w:rsidRDefault="00A52EE0" w:rsidP="000370E7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8CD9033" w14:textId="77777777" w:rsidR="00A52EE0" w:rsidRPr="00F50278" w:rsidRDefault="00A52EE0" w:rsidP="000370E7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78074D89" w14:textId="77777777" w:rsidR="00FB2161" w:rsidRPr="00F50278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5027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5027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3674AF" w14:textId="77777777" w:rsidR="00FB2161" w:rsidRDefault="00FB2161" w:rsidP="000370E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0327376B" w14:textId="77777777" w:rsidR="00FB2161" w:rsidRPr="00BD0F2D" w:rsidRDefault="00FB2161" w:rsidP="000370E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1285AF2F" w14:textId="77777777" w:rsidR="00FB2161" w:rsidRPr="00C96FB0" w:rsidRDefault="00FB2161" w:rsidP="000370E7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2161" w:rsidRPr="00507077" w14:paraId="5823B562" w14:textId="77777777" w:rsidTr="000370E7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2D9A37AD" w14:textId="77777777" w:rsidR="00FB2161" w:rsidRPr="007D365C" w:rsidRDefault="00FB2161" w:rsidP="000370E7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1056AA89" w14:textId="77777777" w:rsidR="00FB2161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345939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7D91692" w14:textId="77777777" w:rsidR="00FB2161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210453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E43BFDA" w14:textId="77777777" w:rsidR="00FB2161" w:rsidRPr="00507077" w:rsidRDefault="00FB2161" w:rsidP="000370E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13020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369A3C99" w14:textId="77777777" w:rsidR="00FA50CA" w:rsidRDefault="00FA50CA"/>
    <w:sectPr w:rsidR="00FA50CA" w:rsidSect="00E951F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FE895" w14:textId="77777777" w:rsidR="003F28B6" w:rsidRDefault="003F28B6" w:rsidP="00742DF2">
      <w:pPr>
        <w:spacing w:after="0" w:line="240" w:lineRule="auto"/>
      </w:pPr>
      <w:r>
        <w:separator/>
      </w:r>
    </w:p>
  </w:endnote>
  <w:endnote w:type="continuationSeparator" w:id="0">
    <w:p w14:paraId="5FD85785" w14:textId="77777777" w:rsidR="003F28B6" w:rsidRDefault="003F28B6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E051C" w14:textId="77777777" w:rsidR="003F28B6" w:rsidRDefault="003F28B6" w:rsidP="00742DF2">
      <w:pPr>
        <w:spacing w:after="0" w:line="240" w:lineRule="auto"/>
      </w:pPr>
      <w:r>
        <w:separator/>
      </w:r>
    </w:p>
  </w:footnote>
  <w:footnote w:type="continuationSeparator" w:id="0">
    <w:p w14:paraId="310D72B2" w14:textId="77777777" w:rsidR="003F28B6" w:rsidRDefault="003F28B6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8100B"/>
    <w:multiLevelType w:val="hybridMultilevel"/>
    <w:tmpl w:val="5068295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103A43"/>
    <w:multiLevelType w:val="hybridMultilevel"/>
    <w:tmpl w:val="2138ED9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AC0703"/>
    <w:multiLevelType w:val="hybridMultilevel"/>
    <w:tmpl w:val="E8FCAB2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3BF5FE2"/>
    <w:multiLevelType w:val="hybridMultilevel"/>
    <w:tmpl w:val="61F8EF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37B47"/>
    <w:multiLevelType w:val="hybridMultilevel"/>
    <w:tmpl w:val="50AC70B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D455249"/>
    <w:multiLevelType w:val="hybridMultilevel"/>
    <w:tmpl w:val="1BB682B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A11401"/>
    <w:multiLevelType w:val="hybridMultilevel"/>
    <w:tmpl w:val="52723CD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712315"/>
    <w:multiLevelType w:val="hybridMultilevel"/>
    <w:tmpl w:val="E44CEE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D79C9"/>
    <w:multiLevelType w:val="hybridMultilevel"/>
    <w:tmpl w:val="2C2299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9F552A6"/>
    <w:multiLevelType w:val="hybridMultilevel"/>
    <w:tmpl w:val="D1703B8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CE377D"/>
    <w:multiLevelType w:val="hybridMultilevel"/>
    <w:tmpl w:val="26420FD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422A7A"/>
    <w:multiLevelType w:val="hybridMultilevel"/>
    <w:tmpl w:val="748EEAF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727525"/>
    <w:multiLevelType w:val="hybridMultilevel"/>
    <w:tmpl w:val="CBEEE184"/>
    <w:lvl w:ilvl="0" w:tplc="755CE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12"/>
  </w:num>
  <w:num w:numId="2" w16cid:durableId="1663045690">
    <w:abstractNumId w:val="8"/>
  </w:num>
  <w:num w:numId="3" w16cid:durableId="1560284533">
    <w:abstractNumId w:val="9"/>
  </w:num>
  <w:num w:numId="4" w16cid:durableId="859663416">
    <w:abstractNumId w:val="18"/>
  </w:num>
  <w:num w:numId="5" w16cid:durableId="1006633768">
    <w:abstractNumId w:val="28"/>
  </w:num>
  <w:num w:numId="6" w16cid:durableId="1000230192">
    <w:abstractNumId w:val="33"/>
  </w:num>
  <w:num w:numId="7" w16cid:durableId="1985162944">
    <w:abstractNumId w:val="4"/>
  </w:num>
  <w:num w:numId="8" w16cid:durableId="602148028">
    <w:abstractNumId w:val="13"/>
  </w:num>
  <w:num w:numId="9" w16cid:durableId="933827071">
    <w:abstractNumId w:val="16"/>
  </w:num>
  <w:num w:numId="10" w16cid:durableId="831026028">
    <w:abstractNumId w:val="7"/>
  </w:num>
  <w:num w:numId="11" w16cid:durableId="1881286900">
    <w:abstractNumId w:val="19"/>
  </w:num>
  <w:num w:numId="12" w16cid:durableId="509833360">
    <w:abstractNumId w:val="32"/>
  </w:num>
  <w:num w:numId="13" w16cid:durableId="2108846852">
    <w:abstractNumId w:val="29"/>
  </w:num>
  <w:num w:numId="14" w16cid:durableId="1191651410">
    <w:abstractNumId w:val="34"/>
  </w:num>
  <w:num w:numId="15" w16cid:durableId="453133348">
    <w:abstractNumId w:val="23"/>
  </w:num>
  <w:num w:numId="16" w16cid:durableId="1233655962">
    <w:abstractNumId w:val="1"/>
  </w:num>
  <w:num w:numId="17" w16cid:durableId="1636179572">
    <w:abstractNumId w:val="5"/>
  </w:num>
  <w:num w:numId="18" w16cid:durableId="2026245724">
    <w:abstractNumId w:val="3"/>
  </w:num>
  <w:num w:numId="19" w16cid:durableId="1017971298">
    <w:abstractNumId w:val="30"/>
  </w:num>
  <w:num w:numId="20" w16cid:durableId="1409576947">
    <w:abstractNumId w:val="0"/>
  </w:num>
  <w:num w:numId="21" w16cid:durableId="1703018533">
    <w:abstractNumId w:val="20"/>
  </w:num>
  <w:num w:numId="22" w16cid:durableId="357783015">
    <w:abstractNumId w:val="21"/>
  </w:num>
  <w:num w:numId="23" w16cid:durableId="924344602">
    <w:abstractNumId w:val="27"/>
  </w:num>
  <w:num w:numId="24" w16cid:durableId="1554001750">
    <w:abstractNumId w:val="31"/>
  </w:num>
  <w:num w:numId="25" w16cid:durableId="237449734">
    <w:abstractNumId w:val="22"/>
  </w:num>
  <w:num w:numId="26" w16cid:durableId="1992058728">
    <w:abstractNumId w:val="25"/>
  </w:num>
  <w:num w:numId="27" w16cid:durableId="1903444371">
    <w:abstractNumId w:val="11"/>
  </w:num>
  <w:num w:numId="28" w16cid:durableId="230778296">
    <w:abstractNumId w:val="24"/>
  </w:num>
  <w:num w:numId="29" w16cid:durableId="2009558325">
    <w:abstractNumId w:val="26"/>
  </w:num>
  <w:num w:numId="30" w16cid:durableId="1705010954">
    <w:abstractNumId w:val="17"/>
  </w:num>
  <w:num w:numId="31" w16cid:durableId="667245667">
    <w:abstractNumId w:val="6"/>
  </w:num>
  <w:num w:numId="32" w16cid:durableId="521548987">
    <w:abstractNumId w:val="15"/>
  </w:num>
  <w:num w:numId="33" w16cid:durableId="230389802">
    <w:abstractNumId w:val="14"/>
  </w:num>
  <w:num w:numId="34" w16cid:durableId="770781881">
    <w:abstractNumId w:val="10"/>
  </w:num>
  <w:num w:numId="35" w16cid:durableId="1812670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225FD"/>
    <w:rsid w:val="00023EF3"/>
    <w:rsid w:val="0004261A"/>
    <w:rsid w:val="000812B2"/>
    <w:rsid w:val="000A3136"/>
    <w:rsid w:val="000C1B9E"/>
    <w:rsid w:val="000C2EDC"/>
    <w:rsid w:val="000C30F3"/>
    <w:rsid w:val="000F65D0"/>
    <w:rsid w:val="00101627"/>
    <w:rsid w:val="0010266D"/>
    <w:rsid w:val="00156D48"/>
    <w:rsid w:val="001844EA"/>
    <w:rsid w:val="00190D4A"/>
    <w:rsid w:val="001C5B58"/>
    <w:rsid w:val="001F123D"/>
    <w:rsid w:val="001F2DC9"/>
    <w:rsid w:val="001F5286"/>
    <w:rsid w:val="002033E2"/>
    <w:rsid w:val="0028211A"/>
    <w:rsid w:val="00296854"/>
    <w:rsid w:val="002B63F9"/>
    <w:rsid w:val="002D2CB9"/>
    <w:rsid w:val="00313F38"/>
    <w:rsid w:val="00367C3B"/>
    <w:rsid w:val="003711BE"/>
    <w:rsid w:val="00377E29"/>
    <w:rsid w:val="003A456B"/>
    <w:rsid w:val="003C46FB"/>
    <w:rsid w:val="003F28B6"/>
    <w:rsid w:val="00412ECC"/>
    <w:rsid w:val="00426771"/>
    <w:rsid w:val="00477DE5"/>
    <w:rsid w:val="0048457F"/>
    <w:rsid w:val="0048478C"/>
    <w:rsid w:val="00492F01"/>
    <w:rsid w:val="004A2D94"/>
    <w:rsid w:val="004A6661"/>
    <w:rsid w:val="004D1D04"/>
    <w:rsid w:val="004D583A"/>
    <w:rsid w:val="005045C6"/>
    <w:rsid w:val="005160AF"/>
    <w:rsid w:val="00522CA9"/>
    <w:rsid w:val="00523C2E"/>
    <w:rsid w:val="005C1961"/>
    <w:rsid w:val="006028C1"/>
    <w:rsid w:val="00605A7E"/>
    <w:rsid w:val="00623D08"/>
    <w:rsid w:val="006476B9"/>
    <w:rsid w:val="00652E12"/>
    <w:rsid w:val="00675BE6"/>
    <w:rsid w:val="006A2243"/>
    <w:rsid w:val="006D4C64"/>
    <w:rsid w:val="006E593E"/>
    <w:rsid w:val="00742DF2"/>
    <w:rsid w:val="00790DE8"/>
    <w:rsid w:val="007C34A7"/>
    <w:rsid w:val="007C71EC"/>
    <w:rsid w:val="007F39A7"/>
    <w:rsid w:val="008106B3"/>
    <w:rsid w:val="00826E2E"/>
    <w:rsid w:val="00840C9F"/>
    <w:rsid w:val="00843386"/>
    <w:rsid w:val="008454EC"/>
    <w:rsid w:val="00876354"/>
    <w:rsid w:val="008775EA"/>
    <w:rsid w:val="00897B82"/>
    <w:rsid w:val="008B7756"/>
    <w:rsid w:val="008D4102"/>
    <w:rsid w:val="0090514D"/>
    <w:rsid w:val="00937B7C"/>
    <w:rsid w:val="009475BF"/>
    <w:rsid w:val="00947CB2"/>
    <w:rsid w:val="009532EF"/>
    <w:rsid w:val="00956723"/>
    <w:rsid w:val="0096579E"/>
    <w:rsid w:val="0097047F"/>
    <w:rsid w:val="009A2604"/>
    <w:rsid w:val="009A5A44"/>
    <w:rsid w:val="009B4DBB"/>
    <w:rsid w:val="009B506C"/>
    <w:rsid w:val="009B588D"/>
    <w:rsid w:val="009D11B0"/>
    <w:rsid w:val="009E26BC"/>
    <w:rsid w:val="009E283D"/>
    <w:rsid w:val="00A06A78"/>
    <w:rsid w:val="00A07BCB"/>
    <w:rsid w:val="00A21849"/>
    <w:rsid w:val="00A22211"/>
    <w:rsid w:val="00A45BAE"/>
    <w:rsid w:val="00A52EE0"/>
    <w:rsid w:val="00A74FB0"/>
    <w:rsid w:val="00A87EED"/>
    <w:rsid w:val="00A916BD"/>
    <w:rsid w:val="00A933CB"/>
    <w:rsid w:val="00A950C2"/>
    <w:rsid w:val="00AE10E6"/>
    <w:rsid w:val="00AE6A90"/>
    <w:rsid w:val="00B048F7"/>
    <w:rsid w:val="00B122E9"/>
    <w:rsid w:val="00B2062B"/>
    <w:rsid w:val="00B81950"/>
    <w:rsid w:val="00B92C44"/>
    <w:rsid w:val="00BD0F2D"/>
    <w:rsid w:val="00BE73F2"/>
    <w:rsid w:val="00BE7A27"/>
    <w:rsid w:val="00C0578A"/>
    <w:rsid w:val="00C502B0"/>
    <w:rsid w:val="00C60CEB"/>
    <w:rsid w:val="00C63717"/>
    <w:rsid w:val="00C96FB0"/>
    <w:rsid w:val="00CD0859"/>
    <w:rsid w:val="00CF7B02"/>
    <w:rsid w:val="00D21D80"/>
    <w:rsid w:val="00D517C7"/>
    <w:rsid w:val="00D7352D"/>
    <w:rsid w:val="00DB551C"/>
    <w:rsid w:val="00DC53E2"/>
    <w:rsid w:val="00DE170D"/>
    <w:rsid w:val="00DF0D75"/>
    <w:rsid w:val="00DF0F9B"/>
    <w:rsid w:val="00E1599E"/>
    <w:rsid w:val="00E16F15"/>
    <w:rsid w:val="00E274D6"/>
    <w:rsid w:val="00E3610D"/>
    <w:rsid w:val="00E5507D"/>
    <w:rsid w:val="00E654E5"/>
    <w:rsid w:val="00E72AEC"/>
    <w:rsid w:val="00E86989"/>
    <w:rsid w:val="00E951F8"/>
    <w:rsid w:val="00E96175"/>
    <w:rsid w:val="00EC1C62"/>
    <w:rsid w:val="00EF4786"/>
    <w:rsid w:val="00EF75D1"/>
    <w:rsid w:val="00F01708"/>
    <w:rsid w:val="00F05D93"/>
    <w:rsid w:val="00F102B5"/>
    <w:rsid w:val="00F23FA1"/>
    <w:rsid w:val="00F34E51"/>
    <w:rsid w:val="00F44C5A"/>
    <w:rsid w:val="00F50278"/>
    <w:rsid w:val="00F54D5D"/>
    <w:rsid w:val="00F873F7"/>
    <w:rsid w:val="00F90649"/>
    <w:rsid w:val="00FA50CA"/>
    <w:rsid w:val="00FB2161"/>
    <w:rsid w:val="00FE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54E5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1F2DC9"/>
    <w:rPr>
      <w:rFonts w:ascii="Arial-BoldItalicMT" w:hAnsi="Arial-BoldItalicMT" w:hint="default"/>
      <w:b/>
      <w:bCs/>
      <w:i/>
      <w:i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64E661FB77042AA8CDABD962EE9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A2C-B7C1-425B-9253-582875F66A50}"/>
      </w:docPartPr>
      <w:docPartBody>
        <w:p w:rsidR="00DB5436" w:rsidRDefault="00243285" w:rsidP="00243285">
          <w:pPr>
            <w:pStyle w:val="E64E661FB77042AA8CDABD962EE976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C190B42B1A3547CE83202B36C1E8B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50804-42BF-4CD3-BD6C-4E57F4978AF3}"/>
      </w:docPartPr>
      <w:docPartBody>
        <w:p w:rsidR="00000000" w:rsidRDefault="00DB5436" w:rsidP="00DB5436">
          <w:pPr>
            <w:pStyle w:val="C190B42B1A3547CE83202B36C1E8B71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DEC51E6EC3748B8AAB93A25A493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14603-6635-40CD-8C93-134C2CA15D62}"/>
      </w:docPartPr>
      <w:docPartBody>
        <w:p w:rsidR="00000000" w:rsidRDefault="00DB5436" w:rsidP="00DB5436">
          <w:pPr>
            <w:pStyle w:val="8DEC51E6EC3748B8AAB93A25A493967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5303CEBFD394E87AA52D68EC976C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064DF-F8A8-4BF2-9A84-19DBF65AE162}"/>
      </w:docPartPr>
      <w:docPartBody>
        <w:p w:rsidR="00000000" w:rsidRDefault="00DB5436" w:rsidP="00DB5436">
          <w:pPr>
            <w:pStyle w:val="E5303CEBFD394E87AA52D68EC976CF7A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7871CB87F7C4ADA8E0FF75E115AB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CD6D-EA26-45A9-8969-6D244E57C77E}"/>
      </w:docPartPr>
      <w:docPartBody>
        <w:p w:rsidR="00000000" w:rsidRDefault="00DB5436" w:rsidP="00DB5436">
          <w:pPr>
            <w:pStyle w:val="D7871CB87F7C4ADA8E0FF75E115AB95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F6AA7DDBCFAE4EF6AACB542737CEB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A9688-4E12-46AF-B515-4B190220D229}"/>
      </w:docPartPr>
      <w:docPartBody>
        <w:p w:rsidR="00000000" w:rsidRDefault="00DB5436" w:rsidP="00DB5436">
          <w:pPr>
            <w:pStyle w:val="F6AA7DDBCFAE4EF6AACB542737CEBF06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B86089F0F7F47D6AC62834D47E7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E962B-A8D5-4FBB-8BED-3FCEB85C4007}"/>
      </w:docPartPr>
      <w:docPartBody>
        <w:p w:rsidR="00000000" w:rsidRDefault="00DB5436" w:rsidP="00DB5436">
          <w:pPr>
            <w:pStyle w:val="8B86089F0F7F47D6AC62834D47E7401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2F004CC04D14EEF92FA3764AFBF4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15493-68B2-4DB2-B726-FD9EF609DBDA}"/>
      </w:docPartPr>
      <w:docPartBody>
        <w:p w:rsidR="00000000" w:rsidRDefault="00DB5436" w:rsidP="00DB5436">
          <w:pPr>
            <w:pStyle w:val="72F004CC04D14EEF92FA3764AFBF4B3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545E4F7B26497EA52874397EF2C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864A2-5744-4FDF-9DEA-4B7709DBD909}"/>
      </w:docPartPr>
      <w:docPartBody>
        <w:p w:rsidR="00000000" w:rsidRDefault="00DB5436" w:rsidP="00DB5436">
          <w:pPr>
            <w:pStyle w:val="70545E4F7B26497EA52874397EF2C36C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121C14"/>
    <w:rsid w:val="00243285"/>
    <w:rsid w:val="002C69E6"/>
    <w:rsid w:val="004A27D5"/>
    <w:rsid w:val="006E04F8"/>
    <w:rsid w:val="007A17CA"/>
    <w:rsid w:val="007B59F3"/>
    <w:rsid w:val="00906F35"/>
    <w:rsid w:val="00935BBB"/>
    <w:rsid w:val="00A81491"/>
    <w:rsid w:val="00AB5E79"/>
    <w:rsid w:val="00D81E45"/>
    <w:rsid w:val="00DB5436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5436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C190B42B1A3547CE83202B36C1E8B71F">
    <w:name w:val="C190B42B1A3547CE83202B36C1E8B71F"/>
    <w:rsid w:val="00DB5436"/>
    <w:rPr>
      <w:lang w:val="en-MY" w:eastAsia="en-MY"/>
    </w:rPr>
  </w:style>
  <w:style w:type="paragraph" w:customStyle="1" w:styleId="8DEC51E6EC3748B8AAB93A25A4939678">
    <w:name w:val="8DEC51E6EC3748B8AAB93A25A4939678"/>
    <w:rsid w:val="00DB5436"/>
    <w:rPr>
      <w:lang w:val="en-MY" w:eastAsia="en-MY"/>
    </w:rPr>
  </w:style>
  <w:style w:type="paragraph" w:customStyle="1" w:styleId="E5303CEBFD394E87AA52D68EC976CF7A">
    <w:name w:val="E5303CEBFD394E87AA52D68EC976CF7A"/>
    <w:rsid w:val="00DB5436"/>
    <w:rPr>
      <w:lang w:val="en-MY" w:eastAsia="en-MY"/>
    </w:rPr>
  </w:style>
  <w:style w:type="paragraph" w:customStyle="1" w:styleId="D7871CB87F7C4ADA8E0FF75E115AB95C">
    <w:name w:val="D7871CB87F7C4ADA8E0FF75E115AB95C"/>
    <w:rsid w:val="00DB5436"/>
    <w:rPr>
      <w:lang w:val="en-MY" w:eastAsia="en-MY"/>
    </w:rPr>
  </w:style>
  <w:style w:type="paragraph" w:customStyle="1" w:styleId="25B760C8759E48ADA3BE952BD5C9C6C2">
    <w:name w:val="25B760C8759E48ADA3BE952BD5C9C6C2"/>
    <w:rsid w:val="00DB5436"/>
    <w:rPr>
      <w:lang w:val="en-MY" w:eastAsia="en-MY"/>
    </w:rPr>
  </w:style>
  <w:style w:type="paragraph" w:customStyle="1" w:styleId="BCD9B7C504AD440FAECD8156C9F30745">
    <w:name w:val="BCD9B7C504AD440FAECD8156C9F30745"/>
    <w:rsid w:val="00DB5436"/>
    <w:rPr>
      <w:lang w:val="en-MY" w:eastAsia="en-MY"/>
    </w:rPr>
  </w:style>
  <w:style w:type="paragraph" w:customStyle="1" w:styleId="3B289275525F43ACB8A4D7009240BA3F">
    <w:name w:val="3B289275525F43ACB8A4D7009240BA3F"/>
    <w:rsid w:val="00DB5436"/>
    <w:rPr>
      <w:lang w:val="en-MY" w:eastAsia="en-MY"/>
    </w:rPr>
  </w:style>
  <w:style w:type="paragraph" w:customStyle="1" w:styleId="45DE7DE0EB884C8B9BD0C88074F9CE02">
    <w:name w:val="45DE7DE0EB884C8B9BD0C88074F9CE02"/>
    <w:rsid w:val="00DB5436"/>
    <w:rPr>
      <w:lang w:val="en-MY" w:eastAsia="en-MY"/>
    </w:rPr>
  </w:style>
  <w:style w:type="paragraph" w:customStyle="1" w:styleId="AABB791F7A6B412BB28D55FB6ECE885B">
    <w:name w:val="AABB791F7A6B412BB28D55FB6ECE885B"/>
    <w:rsid w:val="00DB5436"/>
    <w:rPr>
      <w:lang w:val="en-MY" w:eastAsia="en-MY"/>
    </w:rPr>
  </w:style>
  <w:style w:type="paragraph" w:customStyle="1" w:styleId="E64E661FB77042AA8CDABD962EE97628">
    <w:name w:val="E64E661FB77042AA8CDABD962EE97628"/>
    <w:rsid w:val="00243285"/>
    <w:rPr>
      <w:lang w:val="en-MY" w:eastAsia="en-MY"/>
    </w:rPr>
  </w:style>
  <w:style w:type="paragraph" w:customStyle="1" w:styleId="879A1F9B076846A5B61C6FE33DD3BFDE">
    <w:name w:val="879A1F9B076846A5B61C6FE33DD3BFDE"/>
    <w:rsid w:val="00243285"/>
    <w:rPr>
      <w:lang w:val="en-MY" w:eastAsia="en-MY"/>
    </w:rPr>
  </w:style>
  <w:style w:type="paragraph" w:customStyle="1" w:styleId="0753643D332A4AFB9D3F568273A04CF0">
    <w:name w:val="0753643D332A4AFB9D3F568273A04CF0"/>
    <w:rsid w:val="00243285"/>
    <w:rPr>
      <w:lang w:val="en-MY" w:eastAsia="en-MY"/>
    </w:rPr>
  </w:style>
  <w:style w:type="paragraph" w:customStyle="1" w:styleId="B914820651D049E7996FFB3741032C67">
    <w:name w:val="B914820651D049E7996FFB3741032C67"/>
    <w:rsid w:val="00243285"/>
    <w:rPr>
      <w:lang w:val="en-MY" w:eastAsia="en-MY"/>
    </w:rPr>
  </w:style>
  <w:style w:type="paragraph" w:customStyle="1" w:styleId="287C1767671143DCA5C8FA507BCF74EA">
    <w:name w:val="287C1767671143DCA5C8FA507BCF74EA"/>
    <w:rsid w:val="00243285"/>
    <w:rPr>
      <w:lang w:val="en-MY" w:eastAsia="en-MY"/>
    </w:rPr>
  </w:style>
  <w:style w:type="paragraph" w:customStyle="1" w:styleId="620FAD6C912B4C4BB3AECAF86A1177B6">
    <w:name w:val="620FAD6C912B4C4BB3AECAF86A1177B6"/>
    <w:rsid w:val="00DB5436"/>
    <w:rPr>
      <w:lang w:val="en-MY" w:eastAsia="en-MY"/>
    </w:rPr>
  </w:style>
  <w:style w:type="paragraph" w:customStyle="1" w:styleId="7BCF408B27FC46B78AF427AE11ECF7D3">
    <w:name w:val="7BCF408B27FC46B78AF427AE11ECF7D3"/>
    <w:rsid w:val="00DB5436"/>
    <w:rPr>
      <w:lang w:val="en-MY" w:eastAsia="en-MY"/>
    </w:rPr>
  </w:style>
  <w:style w:type="paragraph" w:customStyle="1" w:styleId="A84214D5F8A548969D4578BC7AE4BC64">
    <w:name w:val="A84214D5F8A548969D4578BC7AE4BC64"/>
    <w:rsid w:val="00DB5436"/>
    <w:rPr>
      <w:lang w:val="en-MY" w:eastAsia="en-MY"/>
    </w:rPr>
  </w:style>
  <w:style w:type="paragraph" w:customStyle="1" w:styleId="F6AA7DDBCFAE4EF6AACB542737CEBF06">
    <w:name w:val="F6AA7DDBCFAE4EF6AACB542737CEBF06"/>
    <w:rsid w:val="00DB5436"/>
    <w:rPr>
      <w:lang w:val="en-MY" w:eastAsia="en-MY"/>
    </w:rPr>
  </w:style>
  <w:style w:type="paragraph" w:customStyle="1" w:styleId="8B86089F0F7F47D6AC62834D47E74011">
    <w:name w:val="8B86089F0F7F47D6AC62834D47E74011"/>
    <w:rsid w:val="00DB5436"/>
    <w:rPr>
      <w:lang w:val="en-MY" w:eastAsia="en-MY"/>
    </w:rPr>
  </w:style>
  <w:style w:type="paragraph" w:customStyle="1" w:styleId="72F004CC04D14EEF92FA3764AFBF4B38">
    <w:name w:val="72F004CC04D14EEF92FA3764AFBF4B38"/>
    <w:rsid w:val="00DB5436"/>
    <w:rPr>
      <w:lang w:val="en-MY" w:eastAsia="en-MY"/>
    </w:rPr>
  </w:style>
  <w:style w:type="paragraph" w:customStyle="1" w:styleId="70545E4F7B26497EA52874397EF2C36C">
    <w:name w:val="70545E4F7B26497EA52874397EF2C36C"/>
    <w:rsid w:val="00DB5436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935</Words>
  <Characters>5987</Characters>
  <Application>Microsoft Office Word</Application>
  <DocSecurity>0</DocSecurity>
  <Lines>260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25</cp:revision>
  <cp:lastPrinted>2023-11-30T04:06:00Z</cp:lastPrinted>
  <dcterms:created xsi:type="dcterms:W3CDTF">2023-12-01T03:15:00Z</dcterms:created>
  <dcterms:modified xsi:type="dcterms:W3CDTF">2023-12-01T04:52:00Z</dcterms:modified>
</cp:coreProperties>
</file>